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AA21F3" w14:textId="77777777" w:rsidR="0062335D" w:rsidRPr="002105F5" w:rsidRDefault="004F3607" w:rsidP="002105F5">
      <w:pPr>
        <w:pStyle w:val="NoSpacing"/>
        <w:jc w:val="center"/>
        <w:rPr>
          <w:b/>
          <w:sz w:val="52"/>
          <w:szCs w:val="52"/>
        </w:rPr>
      </w:pPr>
      <w:r w:rsidRPr="002105F5">
        <w:rPr>
          <w:b/>
          <w:sz w:val="52"/>
          <w:szCs w:val="52"/>
        </w:rPr>
        <w:t>Ways Satan Comes</w:t>
      </w:r>
    </w:p>
    <w:p w14:paraId="1EE540BE" w14:textId="77777777" w:rsidR="004F3607" w:rsidRDefault="004F3607" w:rsidP="002105F5">
      <w:pPr>
        <w:pStyle w:val="NoSpacing"/>
      </w:pPr>
    </w:p>
    <w:p w14:paraId="5BF18E37" w14:textId="77777777" w:rsidR="00E552E5" w:rsidRPr="00C51D29" w:rsidRDefault="00C51D29" w:rsidP="002105F5">
      <w:pPr>
        <w:pStyle w:val="NoSpacing"/>
        <w:rPr>
          <w:b/>
        </w:rPr>
      </w:pPr>
      <w:r>
        <w:rPr>
          <w:b/>
        </w:rPr>
        <w:t xml:space="preserve">Matthew 22:37 </w:t>
      </w:r>
      <w:r w:rsidR="00C9181F" w:rsidRPr="00C51D29">
        <w:rPr>
          <w:b/>
        </w:rPr>
        <w:t xml:space="preserve">Jesus said unto him, </w:t>
      </w:r>
      <w:proofErr w:type="gramStart"/>
      <w:r w:rsidR="00C9181F" w:rsidRPr="00C51D29">
        <w:rPr>
          <w:b/>
        </w:rPr>
        <w:t>Thou</w:t>
      </w:r>
      <w:proofErr w:type="gramEnd"/>
      <w:r w:rsidR="00C9181F" w:rsidRPr="00C51D29">
        <w:rPr>
          <w:b/>
        </w:rPr>
        <w:t xml:space="preserve"> shalt love the Lord thy God with all thy heart, and with all thy soul, and with all thy mind.</w:t>
      </w:r>
    </w:p>
    <w:p w14:paraId="5CE9C1F9" w14:textId="77777777" w:rsidR="00E738B3" w:rsidRPr="00C51D29" w:rsidRDefault="00C9181F" w:rsidP="00E738B3">
      <w:pPr>
        <w:pStyle w:val="NoSpacing"/>
        <w:rPr>
          <w:b/>
        </w:rPr>
      </w:pPr>
      <w:r w:rsidRPr="00C51D29">
        <w:rPr>
          <w:b/>
        </w:rPr>
        <w:t xml:space="preserve">:39 </w:t>
      </w:r>
      <w:r w:rsidR="00E738B3" w:rsidRPr="00C51D29">
        <w:rPr>
          <w:b/>
        </w:rPr>
        <w:t xml:space="preserve">And the second is like unto it, </w:t>
      </w:r>
      <w:proofErr w:type="gramStart"/>
      <w:r w:rsidR="00E738B3" w:rsidRPr="00C51D29">
        <w:rPr>
          <w:b/>
        </w:rPr>
        <w:t>Thou</w:t>
      </w:r>
      <w:proofErr w:type="gramEnd"/>
      <w:r w:rsidR="00E738B3" w:rsidRPr="00C51D29">
        <w:rPr>
          <w:b/>
        </w:rPr>
        <w:t xml:space="preserve"> shalt love thy </w:t>
      </w:r>
      <w:proofErr w:type="spellStart"/>
      <w:r w:rsidR="00E738B3" w:rsidRPr="00C51D29">
        <w:rPr>
          <w:b/>
        </w:rPr>
        <w:t>neighbour</w:t>
      </w:r>
      <w:proofErr w:type="spellEnd"/>
      <w:r w:rsidR="00E738B3" w:rsidRPr="00C51D29">
        <w:rPr>
          <w:b/>
        </w:rPr>
        <w:t xml:space="preserve"> as thyself.</w:t>
      </w:r>
    </w:p>
    <w:p w14:paraId="0EC3602D" w14:textId="77777777" w:rsidR="00C9181F" w:rsidRPr="00C51D29" w:rsidRDefault="00E738B3" w:rsidP="00E738B3">
      <w:pPr>
        <w:pStyle w:val="NoSpacing"/>
        <w:rPr>
          <w:b/>
        </w:rPr>
      </w:pPr>
      <w:r w:rsidRPr="00C51D29">
        <w:rPr>
          <w:b/>
        </w:rPr>
        <w:t>:40 On these two commandments hang all the law and the prophets.</w:t>
      </w:r>
    </w:p>
    <w:p w14:paraId="784D5558" w14:textId="77777777" w:rsidR="00C75097" w:rsidRDefault="00E552E5" w:rsidP="002105F5">
      <w:pPr>
        <w:pStyle w:val="NoSpacing"/>
      </w:pPr>
      <w:r>
        <w:t>(</w:t>
      </w:r>
      <w:r w:rsidR="00C75097">
        <w:t xml:space="preserve">Satan ATTACKS our faith and how we OBEY the LORD. As well as how we deal with our brothers, sisters and others: </w:t>
      </w:r>
      <w:r w:rsidR="00C75097">
        <w:rPr>
          <w:rStyle w:val="Strong"/>
        </w:rPr>
        <w:t xml:space="preserve">Leviticus 19:34, </w:t>
      </w:r>
      <w:proofErr w:type="spellStart"/>
      <w:r w:rsidR="00C75097">
        <w:rPr>
          <w:rStyle w:val="Strong"/>
        </w:rPr>
        <w:t>IPeter</w:t>
      </w:r>
      <w:proofErr w:type="spellEnd"/>
      <w:r w:rsidR="00C75097">
        <w:rPr>
          <w:rStyle w:val="Strong"/>
        </w:rPr>
        <w:t xml:space="preserve"> 2:11-12, Hebrews 12:14, Matthew 17:26-27</w:t>
      </w:r>
      <w:r w:rsidR="00C75097">
        <w:t>, etc.)</w:t>
      </w:r>
    </w:p>
    <w:p w14:paraId="49CFF73F" w14:textId="77777777" w:rsidR="004F3607" w:rsidRDefault="004F3607" w:rsidP="002105F5">
      <w:pPr>
        <w:pStyle w:val="NoSpacing"/>
      </w:pPr>
      <w:r>
        <w:t>Therefore, we MUST always be very vigilant, alert a</w:t>
      </w:r>
      <w:r w:rsidR="00C51D29">
        <w:t>nd aware of how faithfully we deal with</w:t>
      </w:r>
      <w:r>
        <w:t xml:space="preserve"> the Father and </w:t>
      </w:r>
      <w:r w:rsidR="00E552E5">
        <w:t xml:space="preserve">His Prophet our </w:t>
      </w:r>
      <w:r>
        <w:t>Mess</w:t>
      </w:r>
      <w:r w:rsidR="00E552E5">
        <w:t>iah.  Furthermore,</w:t>
      </w:r>
      <w:r>
        <w:t xml:space="preserve"> how we respect and interact with our parents, </w:t>
      </w:r>
      <w:r w:rsidR="00C51D29">
        <w:t xml:space="preserve">our </w:t>
      </w:r>
      <w:r>
        <w:t>children</w:t>
      </w:r>
      <w:r w:rsidR="00C51D29">
        <w:t>, brothers, strangers and anyone</w:t>
      </w:r>
      <w:r>
        <w:t>.</w:t>
      </w:r>
      <w:r w:rsidR="00C51D29">
        <w:t xml:space="preserve">  Satan attacks us in ways to make us sin or greatly offend</w:t>
      </w:r>
      <w:r w:rsidR="00825D44">
        <w:t xml:space="preserve"> by developing bad habits and </w:t>
      </w:r>
      <w:r w:rsidR="00C51D29">
        <w:t xml:space="preserve">pride, </w:t>
      </w:r>
      <w:r w:rsidR="00825D44">
        <w:t>that sin may become rooted in us</w:t>
      </w:r>
      <w:r w:rsidR="00C51D29">
        <w:t xml:space="preserve">: </w:t>
      </w:r>
      <w:r w:rsidR="00C51D29" w:rsidRPr="00C51D29">
        <w:rPr>
          <w:b/>
        </w:rPr>
        <w:t>Proverbs 29:1, Ecclesiastes 8:11-13,</w:t>
      </w:r>
      <w:r w:rsidR="00C51D29">
        <w:t xml:space="preserve"> etc</w:t>
      </w:r>
      <w:r w:rsidR="00825D44">
        <w:t>.</w:t>
      </w:r>
    </w:p>
    <w:p w14:paraId="4A4D037A" w14:textId="77777777" w:rsidR="004F3607" w:rsidRDefault="004F3607" w:rsidP="002105F5">
      <w:pPr>
        <w:pStyle w:val="NoSpacing"/>
      </w:pPr>
    </w:p>
    <w:p w14:paraId="078B4620" w14:textId="77777777" w:rsidR="00E552E5" w:rsidRPr="00C51D29" w:rsidRDefault="004F3607" w:rsidP="002105F5">
      <w:pPr>
        <w:pStyle w:val="NoSpacing"/>
        <w:rPr>
          <w:b/>
        </w:rPr>
      </w:pPr>
      <w:r w:rsidRPr="00C51D29">
        <w:rPr>
          <w:b/>
        </w:rPr>
        <w:t xml:space="preserve">Romans 12:2 </w:t>
      </w:r>
      <w:r w:rsidR="00C51D29" w:rsidRPr="00C51D29">
        <w:rPr>
          <w:b/>
        </w:rPr>
        <w:t>And be not conformed to this world: but be ye transformed by the renewing of your mind, that ye may prove what is that good, and acceptable, and perfect, will of God.</w:t>
      </w:r>
    </w:p>
    <w:p w14:paraId="050DF532" w14:textId="77777777" w:rsidR="004F3607" w:rsidRDefault="004F3607" w:rsidP="002105F5">
      <w:pPr>
        <w:pStyle w:val="NoSpacing"/>
      </w:pPr>
      <w:r>
        <w:t>(</w:t>
      </w:r>
      <w:r w:rsidR="00B902E1">
        <w:t xml:space="preserve">Many people have a need to follow and belong with the masses, and need to feel “normal”. However, this is Satan’s world and customs, especially through America, and if we follow this world, we become ENEMIES of the LORD.  Which include holidays which seem harmless or innocent like Halloween, Christmas, New Years, thanksgiving, etc.  </w:t>
      </w:r>
      <w:proofErr w:type="spellStart"/>
      <w:r w:rsidRPr="00C51D29">
        <w:rPr>
          <w:b/>
        </w:rPr>
        <w:t>IJohn</w:t>
      </w:r>
      <w:proofErr w:type="spellEnd"/>
      <w:r w:rsidRPr="00C51D29">
        <w:rPr>
          <w:b/>
        </w:rPr>
        <w:t xml:space="preserve"> 2:15-17, Colossians 2:8, </w:t>
      </w:r>
      <w:r w:rsidR="00B902E1" w:rsidRPr="00C51D29">
        <w:rPr>
          <w:b/>
        </w:rPr>
        <w:t xml:space="preserve">James 4:4, </w:t>
      </w:r>
      <w:proofErr w:type="spellStart"/>
      <w:r w:rsidRPr="00C51D29">
        <w:rPr>
          <w:b/>
        </w:rPr>
        <w:t>IJohn</w:t>
      </w:r>
      <w:proofErr w:type="spellEnd"/>
      <w:r w:rsidRPr="00C51D29">
        <w:rPr>
          <w:b/>
        </w:rPr>
        <w:t xml:space="preserve"> 5:19</w:t>
      </w:r>
      <w:r>
        <w:t xml:space="preserve">, </w:t>
      </w:r>
      <w:proofErr w:type="spellStart"/>
      <w:r>
        <w:t>etc</w:t>
      </w:r>
      <w:proofErr w:type="spellEnd"/>
      <w:r>
        <w:t>)</w:t>
      </w:r>
    </w:p>
    <w:p w14:paraId="03844227" w14:textId="77777777" w:rsidR="00FC3F33" w:rsidRDefault="00FC3F33" w:rsidP="002105F5">
      <w:pPr>
        <w:pStyle w:val="NoSpacing"/>
      </w:pPr>
    </w:p>
    <w:p w14:paraId="03EA947C" w14:textId="77777777" w:rsidR="00FC3F33" w:rsidRPr="005113A9" w:rsidRDefault="005113A9" w:rsidP="002105F5">
      <w:pPr>
        <w:pStyle w:val="NoSpacing"/>
        <w:rPr>
          <w:b/>
        </w:rPr>
      </w:pPr>
      <w:r w:rsidRPr="005113A9">
        <w:rPr>
          <w:b/>
        </w:rPr>
        <w:t>Genesis 3:16 Unto the woman he said, I will greatly multiply thy sorrow and thy conception; in sorrow thou shalt bring forth children; and thy desire shall be to thy husband, and he shall rule over thee.</w:t>
      </w:r>
      <w:r w:rsidR="00FC3F33" w:rsidRPr="005113A9">
        <w:rPr>
          <w:b/>
        </w:rPr>
        <w:t xml:space="preserve"> </w:t>
      </w:r>
    </w:p>
    <w:p w14:paraId="594F0301" w14:textId="0E237291" w:rsidR="00FC3F33" w:rsidRDefault="00FC3F33" w:rsidP="002105F5">
      <w:pPr>
        <w:pStyle w:val="NoSpacing"/>
      </w:pPr>
      <w:r>
        <w:t>(</w:t>
      </w:r>
      <w:r w:rsidR="005113A9">
        <w:t>From the beginning, the LORD established the law and requirement</w:t>
      </w:r>
      <w:r w:rsidR="00084158">
        <w:t>s</w:t>
      </w:r>
      <w:r w:rsidR="005113A9">
        <w:t xml:space="preserve"> of a man and his woman.  In this wicked worl</w:t>
      </w:r>
      <w:r w:rsidR="002F39C8">
        <w:t xml:space="preserve">d </w:t>
      </w:r>
      <w:r w:rsidR="005113A9">
        <w:t xml:space="preserve">opposed to the word of truth, a man of truth with or without a family, </w:t>
      </w:r>
      <w:proofErr w:type="gramStart"/>
      <w:r w:rsidR="005113A9">
        <w:t>has to</w:t>
      </w:r>
      <w:proofErr w:type="gramEnd"/>
      <w:r w:rsidR="005113A9">
        <w:t xml:space="preserve"> examine himself daily.  </w:t>
      </w:r>
      <w:r>
        <w:t>Not governing your household and</w:t>
      </w:r>
      <w:r w:rsidR="005113A9">
        <w:t xml:space="preserve"> ruling over your woman in the</w:t>
      </w:r>
      <w:r>
        <w:t xml:space="preserve"> fear of the LORD</w:t>
      </w:r>
      <w:r w:rsidR="005113A9">
        <w:t xml:space="preserve"> is a MAJOR w</w:t>
      </w:r>
      <w:r w:rsidR="00084158">
        <w:t>ay Satan trips up many men that conform to this world to</w:t>
      </w:r>
      <w:r w:rsidR="005113A9">
        <w:t xml:space="preserve"> appea</w:t>
      </w:r>
      <w:r w:rsidR="005E132C">
        <w:t>se their women and NOT the Lord.</w:t>
      </w:r>
      <w:r w:rsidR="00E64C49">
        <w:t xml:space="preserve">  </w:t>
      </w:r>
      <w:proofErr w:type="spellStart"/>
      <w:r w:rsidR="00E64C49" w:rsidRPr="005113A9">
        <w:rPr>
          <w:b/>
        </w:rPr>
        <w:t>ITimothy</w:t>
      </w:r>
      <w:proofErr w:type="spellEnd"/>
      <w:r w:rsidR="00E64C49" w:rsidRPr="005113A9">
        <w:rPr>
          <w:b/>
        </w:rPr>
        <w:t xml:space="preserve"> 3:5, </w:t>
      </w:r>
      <w:proofErr w:type="spellStart"/>
      <w:r w:rsidR="00E64C49" w:rsidRPr="005113A9">
        <w:rPr>
          <w:b/>
        </w:rPr>
        <w:t>IPeter</w:t>
      </w:r>
      <w:proofErr w:type="spellEnd"/>
      <w:r w:rsidR="00E64C49" w:rsidRPr="005113A9">
        <w:rPr>
          <w:b/>
        </w:rPr>
        <w:t xml:space="preserve"> 3:7, </w:t>
      </w:r>
      <w:r w:rsidR="00D63243" w:rsidRPr="005113A9">
        <w:rPr>
          <w:b/>
        </w:rPr>
        <w:t>Ecclesiasticus 26:26, Prov</w:t>
      </w:r>
      <w:r w:rsidR="005113A9" w:rsidRPr="005113A9">
        <w:rPr>
          <w:b/>
        </w:rPr>
        <w:t>erbs 24:3, Ecclesiasticus 27:3</w:t>
      </w:r>
      <w:r w:rsidR="005113A9">
        <w:t xml:space="preserve">, </w:t>
      </w:r>
      <w:r w:rsidR="00462D4A" w:rsidRPr="00462D4A">
        <w:rPr>
          <w:b/>
        </w:rPr>
        <w:t>Luke 14:26, Matthew 10:34-37,</w:t>
      </w:r>
      <w:r w:rsidR="00462D4A">
        <w:t xml:space="preserve"> </w:t>
      </w:r>
      <w:proofErr w:type="spellStart"/>
      <w:r w:rsidR="005113A9">
        <w:t>etc</w:t>
      </w:r>
      <w:proofErr w:type="spellEnd"/>
      <w:r>
        <w:t>)</w:t>
      </w:r>
    </w:p>
    <w:p w14:paraId="473332C7" w14:textId="77777777" w:rsidR="004F3607" w:rsidRDefault="004F3607" w:rsidP="002105F5">
      <w:pPr>
        <w:pStyle w:val="NoSpacing"/>
      </w:pPr>
    </w:p>
    <w:p w14:paraId="122FC7F9" w14:textId="77777777" w:rsidR="004F3607" w:rsidRPr="00C213BC" w:rsidRDefault="004F3607" w:rsidP="002105F5">
      <w:pPr>
        <w:pStyle w:val="NoSpacing"/>
        <w:rPr>
          <w:b/>
        </w:rPr>
      </w:pPr>
      <w:r w:rsidRPr="00C213BC">
        <w:rPr>
          <w:b/>
        </w:rPr>
        <w:t>Luke 9:23</w:t>
      </w:r>
      <w:r w:rsidR="00D341FA" w:rsidRPr="00C213BC">
        <w:rPr>
          <w:b/>
        </w:rPr>
        <w:t xml:space="preserve"> And he said to them all, If any man will come after me, let him deny himself, and take up his cross daily, and follow me.</w:t>
      </w:r>
    </w:p>
    <w:p w14:paraId="4E176077" w14:textId="77777777" w:rsidR="00E64C49" w:rsidRDefault="002F39C8" w:rsidP="002105F5">
      <w:pPr>
        <w:pStyle w:val="NoSpacing"/>
      </w:pPr>
      <w:r>
        <w:t xml:space="preserve">(Unless we DENY our own desires, lusts, and things contrary to the Lord, we will SUBMIT to Satan: </w:t>
      </w:r>
      <w:r>
        <w:rPr>
          <w:rStyle w:val="Strong"/>
        </w:rPr>
        <w:t>Matthew 6:24, Matthew 7:21-23, James 4:7-8,</w:t>
      </w:r>
      <w:r>
        <w:t xml:space="preserve"> etc.)</w:t>
      </w:r>
    </w:p>
    <w:p w14:paraId="71DC9A3B" w14:textId="77777777" w:rsidR="002F39C8" w:rsidRDefault="002F39C8" w:rsidP="002105F5">
      <w:pPr>
        <w:pStyle w:val="NoSpacing"/>
        <w:rPr>
          <w:b/>
        </w:rPr>
      </w:pPr>
    </w:p>
    <w:p w14:paraId="3715C3F1" w14:textId="77777777" w:rsidR="00E64C49" w:rsidRPr="00A94B0C" w:rsidRDefault="00C213BC" w:rsidP="002105F5">
      <w:pPr>
        <w:pStyle w:val="NoSpacing"/>
        <w:rPr>
          <w:b/>
        </w:rPr>
      </w:pPr>
      <w:r w:rsidRPr="00A94B0C">
        <w:rPr>
          <w:b/>
        </w:rPr>
        <w:t xml:space="preserve">Luke 21:34 </w:t>
      </w:r>
      <w:r w:rsidR="00A94B0C" w:rsidRPr="00A94B0C">
        <w:rPr>
          <w:b/>
        </w:rPr>
        <w:t>And take heed to yourselves, lest at any time your hearts be overcharged with surfeiting, and drunkenness, and cares of this life, and so that day come upon you unawares.</w:t>
      </w:r>
    </w:p>
    <w:p w14:paraId="590ACDCA" w14:textId="11D3CF7B" w:rsidR="00E64C49" w:rsidRDefault="00B71D01" w:rsidP="002105F5">
      <w:pPr>
        <w:pStyle w:val="NoSpacing"/>
      </w:pPr>
      <w:r>
        <w:t xml:space="preserve">(In 2012, due to lack of true faith in the LORD and </w:t>
      </w:r>
      <w:proofErr w:type="gramStart"/>
      <w:r>
        <w:t>Messiah  (</w:t>
      </w:r>
      <w:proofErr w:type="gramEnd"/>
      <w:r>
        <w:t xml:space="preserve">Jesus), most people focus more on money, having fun, escaping reality, financial status, their BILLS, and worldly goals instead of serving the Lord as their #1 priority </w:t>
      </w:r>
      <w:proofErr w:type="spellStart"/>
      <w:r>
        <w:t>everyday</w:t>
      </w:r>
      <w:proofErr w:type="spellEnd"/>
      <w:r>
        <w:t>.)</w:t>
      </w:r>
    </w:p>
    <w:p w14:paraId="0E85A50A" w14:textId="77777777" w:rsidR="00B71D01" w:rsidRDefault="00B71D01" w:rsidP="002105F5">
      <w:pPr>
        <w:pStyle w:val="NoSpacing"/>
      </w:pPr>
    </w:p>
    <w:p w14:paraId="38191E44" w14:textId="77777777" w:rsidR="00E64C49" w:rsidRPr="00DA37B4" w:rsidRDefault="00E64C49" w:rsidP="002105F5">
      <w:pPr>
        <w:pStyle w:val="NoSpacing"/>
        <w:rPr>
          <w:b/>
        </w:rPr>
      </w:pPr>
      <w:r w:rsidRPr="00DA37B4">
        <w:rPr>
          <w:b/>
        </w:rPr>
        <w:t xml:space="preserve">Luke 12:15 </w:t>
      </w:r>
      <w:r w:rsidR="00DA37B4" w:rsidRPr="00DA37B4">
        <w:rPr>
          <w:b/>
        </w:rPr>
        <w:t xml:space="preserve">And he said unto them, </w:t>
      </w:r>
      <w:proofErr w:type="gramStart"/>
      <w:r w:rsidR="00DA37B4" w:rsidRPr="00DA37B4">
        <w:rPr>
          <w:b/>
        </w:rPr>
        <w:t>Take</w:t>
      </w:r>
      <w:proofErr w:type="gramEnd"/>
      <w:r w:rsidR="00DA37B4" w:rsidRPr="00DA37B4">
        <w:rPr>
          <w:b/>
        </w:rPr>
        <w:t xml:space="preserve"> heed, and beware of covetousness: for a man's life </w:t>
      </w:r>
      <w:proofErr w:type="spellStart"/>
      <w:r w:rsidR="00DA37B4" w:rsidRPr="00DA37B4">
        <w:rPr>
          <w:b/>
        </w:rPr>
        <w:t>consisteth</w:t>
      </w:r>
      <w:proofErr w:type="spellEnd"/>
      <w:r w:rsidR="00DA37B4" w:rsidRPr="00DA37B4">
        <w:rPr>
          <w:b/>
        </w:rPr>
        <w:t xml:space="preserve"> not in the abundance of the things which he </w:t>
      </w:r>
      <w:proofErr w:type="spellStart"/>
      <w:r w:rsidR="00DA37B4" w:rsidRPr="00DA37B4">
        <w:rPr>
          <w:b/>
        </w:rPr>
        <w:t>possesseth</w:t>
      </w:r>
      <w:proofErr w:type="spellEnd"/>
      <w:r w:rsidR="00DA37B4" w:rsidRPr="00DA37B4">
        <w:rPr>
          <w:b/>
        </w:rPr>
        <w:t>.</w:t>
      </w:r>
    </w:p>
    <w:p w14:paraId="36AAE1EF" w14:textId="77777777" w:rsidR="00E64C49" w:rsidRDefault="00E64C49" w:rsidP="002105F5">
      <w:pPr>
        <w:pStyle w:val="NoSpacing"/>
      </w:pPr>
      <w:r>
        <w:t>(People’s goals are dictated by family and society.  Without the LORD, no one prospers, especiall</w:t>
      </w:r>
      <w:r w:rsidR="005250EE">
        <w:t>y when people remain ignorant and</w:t>
      </w:r>
      <w:r>
        <w:t xml:space="preserve"> bel</w:t>
      </w:r>
      <w:r w:rsidR="005250EE">
        <w:t>ieve money and material things are</w:t>
      </w:r>
      <w:r>
        <w:t xml:space="preserve"> the definition of success.)</w:t>
      </w:r>
    </w:p>
    <w:p w14:paraId="54AA4F63" w14:textId="77777777" w:rsidR="004F3607" w:rsidRDefault="004F3607" w:rsidP="002105F5">
      <w:pPr>
        <w:pStyle w:val="NoSpacing"/>
      </w:pPr>
    </w:p>
    <w:p w14:paraId="24B46055" w14:textId="77777777" w:rsidR="00E64C49" w:rsidRPr="005679AA" w:rsidRDefault="00E64C49" w:rsidP="002105F5">
      <w:pPr>
        <w:pStyle w:val="NoSpacing"/>
        <w:rPr>
          <w:b/>
        </w:rPr>
      </w:pPr>
      <w:r w:rsidRPr="005679AA">
        <w:rPr>
          <w:b/>
        </w:rPr>
        <w:lastRenderedPageBreak/>
        <w:t>Colossians 3:5</w:t>
      </w:r>
      <w:r w:rsidR="005679AA" w:rsidRPr="005679AA">
        <w:rPr>
          <w:b/>
        </w:rPr>
        <w:t xml:space="preserve"> Mortify therefore your members which are upon the earth; fornication, uncleanness, inordinate affection, evil concupiscence, and covetousness, which is idolatry:</w:t>
      </w:r>
    </w:p>
    <w:p w14:paraId="36E06EC7" w14:textId="77777777" w:rsidR="005250EE" w:rsidRDefault="005250EE" w:rsidP="005250EE">
      <w:pPr>
        <w:pStyle w:val="NoSpacing"/>
      </w:pPr>
      <w:r>
        <w:t xml:space="preserve">(By exalting anything, including women and money over keeping the LORD and His commandments, the majority of people especially churchgoers remain IDOLATERS.  Putting our own feelings, or FOLLOWING man’s words and traditions (ALSO religions) such as Halloween, thanksgiving and Christmas IS idolatry and sin, PERIOD.  That is why we do NOT find these holidays nor </w:t>
      </w:r>
      <w:proofErr w:type="spellStart"/>
      <w:r>
        <w:t>catholicism</w:t>
      </w:r>
      <w:proofErr w:type="spellEnd"/>
      <w:r>
        <w:t xml:space="preserve">, </w:t>
      </w:r>
      <w:proofErr w:type="spellStart"/>
      <w:r>
        <w:t>christianity</w:t>
      </w:r>
      <w:proofErr w:type="spellEnd"/>
      <w:r>
        <w:t xml:space="preserve"> and other religions in the bible!  </w:t>
      </w:r>
      <w:r>
        <w:rPr>
          <w:rStyle w:val="Strong"/>
        </w:rPr>
        <w:t xml:space="preserve">Matthew 7:13-14, Exodus 23:2, </w:t>
      </w:r>
      <w:r>
        <w:t>etc.)</w:t>
      </w:r>
    </w:p>
    <w:p w14:paraId="5B069039" w14:textId="77777777" w:rsidR="0018377B" w:rsidRDefault="0018377B" w:rsidP="002105F5">
      <w:pPr>
        <w:pStyle w:val="NoSpacing"/>
      </w:pPr>
    </w:p>
    <w:p w14:paraId="25D7C2EF" w14:textId="77777777" w:rsidR="005D4A7B" w:rsidRPr="007F2D71" w:rsidRDefault="00445E46" w:rsidP="005D4A7B">
      <w:pPr>
        <w:pStyle w:val="NoSpacing"/>
        <w:rPr>
          <w:b/>
        </w:rPr>
      </w:pPr>
      <w:r w:rsidRPr="007F2D71">
        <w:rPr>
          <w:b/>
        </w:rPr>
        <w:t>Leviticus 19:17</w:t>
      </w:r>
      <w:r w:rsidR="005D4A7B" w:rsidRPr="007F2D71">
        <w:rPr>
          <w:b/>
        </w:rPr>
        <w:t xml:space="preserve"> Thou shalt not hate thy brother in thine heart: thou shalt in any wise rebuke thy </w:t>
      </w:r>
      <w:proofErr w:type="spellStart"/>
      <w:r w:rsidR="005D4A7B" w:rsidRPr="007F2D71">
        <w:rPr>
          <w:b/>
        </w:rPr>
        <w:t>neighbour</w:t>
      </w:r>
      <w:proofErr w:type="spellEnd"/>
      <w:r w:rsidR="005D4A7B" w:rsidRPr="007F2D71">
        <w:rPr>
          <w:b/>
        </w:rPr>
        <w:t>, and not suffer sin upon him.</w:t>
      </w:r>
    </w:p>
    <w:p w14:paraId="615E17B3" w14:textId="77777777" w:rsidR="0018377B" w:rsidRPr="007F2D71" w:rsidRDefault="005D4A7B" w:rsidP="005D4A7B">
      <w:pPr>
        <w:pStyle w:val="NoSpacing"/>
        <w:rPr>
          <w:b/>
        </w:rPr>
      </w:pPr>
      <w:r w:rsidRPr="007F2D71">
        <w:rPr>
          <w:b/>
        </w:rPr>
        <w:t xml:space="preserve">:18 Thou shalt not avenge, nor bear any grudge against the children of thy people, but thou shalt love thy </w:t>
      </w:r>
      <w:proofErr w:type="spellStart"/>
      <w:r w:rsidRPr="007F2D71">
        <w:rPr>
          <w:b/>
        </w:rPr>
        <w:t>neighbour</w:t>
      </w:r>
      <w:proofErr w:type="spellEnd"/>
      <w:r w:rsidRPr="007F2D71">
        <w:rPr>
          <w:b/>
        </w:rPr>
        <w:t xml:space="preserve"> as thyself: I am the LORD.</w:t>
      </w:r>
    </w:p>
    <w:p w14:paraId="71C015CD" w14:textId="77777777" w:rsidR="0018377B" w:rsidRDefault="00F8468C" w:rsidP="002105F5">
      <w:pPr>
        <w:pStyle w:val="NoSpacing"/>
      </w:pPr>
      <w:r>
        <w:t>(S</w:t>
      </w:r>
      <w:r w:rsidR="0018377B">
        <w:t>atan comes, and linger</w:t>
      </w:r>
      <w:r w:rsidR="00445E46">
        <w:t>s</w:t>
      </w:r>
      <w:r w:rsidR="0018377B">
        <w:t xml:space="preserve"> when we are personally offended or feel wronged by others.  So it is important that we lean upon the words and commandments of the LORD, NOT our feelings or reactions to things or people. </w:t>
      </w:r>
      <w:r>
        <w:t xml:space="preserve"> Rebuke a person, don’t hate them</w:t>
      </w:r>
      <w:r w:rsidR="005D4A7B">
        <w:t>, hold things inside</w:t>
      </w:r>
      <w:r>
        <w:t xml:space="preserve"> or grudge.</w:t>
      </w:r>
      <w:r w:rsidR="0018377B">
        <w:t xml:space="preserve"> </w:t>
      </w:r>
      <w:r w:rsidR="005D4A7B">
        <w:t xml:space="preserve"> </w:t>
      </w:r>
      <w:r w:rsidR="0018377B">
        <w:t>Fortunately by being unbiased especially when EXAMINING ourselves</w:t>
      </w:r>
      <w:r w:rsidR="005D4A7B">
        <w:t>, our words and actions,</w:t>
      </w:r>
      <w:r w:rsidR="0018377B">
        <w:t xml:space="preserve"> we can filter out Satan and evil thoughts by prayer</w:t>
      </w:r>
      <w:r w:rsidR="005D4A7B">
        <w:t>,</w:t>
      </w:r>
      <w:r w:rsidR="0018377B">
        <w:t xml:space="preserve"> fasting and submitting to the will of the Father and His word!</w:t>
      </w:r>
    </w:p>
    <w:p w14:paraId="71114943" w14:textId="77777777" w:rsidR="0018377B" w:rsidRDefault="0018377B" w:rsidP="002105F5">
      <w:pPr>
        <w:pStyle w:val="NoSpacing"/>
      </w:pPr>
    </w:p>
    <w:p w14:paraId="3F348FD8" w14:textId="77777777" w:rsidR="00C37021" w:rsidRDefault="00C37021" w:rsidP="002105F5">
      <w:pPr>
        <w:pStyle w:val="NoSpacing"/>
      </w:pPr>
      <w:r>
        <w:t>We were born in sin (</w:t>
      </w:r>
      <w:r>
        <w:rPr>
          <w:rStyle w:val="Strong"/>
        </w:rPr>
        <w:t>Mark 7:21-23, Psalms 51:5-6,</w:t>
      </w:r>
      <w:r>
        <w:t xml:space="preserve"> etc.) and our physical flesh naturally makes us lean to sin.  However, by being born again and renewing our mind through applying the word of truth, the Lord’s Spirit will help us to resist evil as He did.  Satan is NOT a myth or folklore as many “wise” fools believe or do not care to ponder in this wicked world; most people are ONLY busy losing their souls and being DECEIVED, </w:t>
      </w:r>
      <w:proofErr w:type="spellStart"/>
      <w:r>
        <w:rPr>
          <w:rStyle w:val="Strong"/>
        </w:rPr>
        <w:t>IICorintihans</w:t>
      </w:r>
      <w:proofErr w:type="spellEnd"/>
      <w:r>
        <w:rPr>
          <w:rStyle w:val="Strong"/>
        </w:rPr>
        <w:t xml:space="preserve"> 4:3-4</w:t>
      </w:r>
      <w:r>
        <w:t>.  If we allow it, Satan will use women and ANY weaknesses to make us fall:</w:t>
      </w:r>
    </w:p>
    <w:p w14:paraId="5E7F18B9" w14:textId="77777777" w:rsidR="00980C4D" w:rsidRPr="001D2916" w:rsidRDefault="00980C4D" w:rsidP="002105F5">
      <w:pPr>
        <w:pStyle w:val="NoSpacing"/>
        <w:rPr>
          <w:b/>
        </w:rPr>
      </w:pPr>
      <w:r w:rsidRPr="001D2916">
        <w:rPr>
          <w:b/>
        </w:rPr>
        <w:t>Ecclesiasticus 19:2</w:t>
      </w:r>
      <w:r w:rsidR="001D2916" w:rsidRPr="001D2916">
        <w:rPr>
          <w:b/>
        </w:rPr>
        <w:t xml:space="preserve"> Wine and women will make men of understanding to fall away: and he that </w:t>
      </w:r>
      <w:proofErr w:type="spellStart"/>
      <w:r w:rsidR="001D2916" w:rsidRPr="001D2916">
        <w:rPr>
          <w:b/>
        </w:rPr>
        <w:t>cleaveth</w:t>
      </w:r>
      <w:proofErr w:type="spellEnd"/>
      <w:r w:rsidR="001D2916" w:rsidRPr="001D2916">
        <w:rPr>
          <w:b/>
        </w:rPr>
        <w:t xml:space="preserve"> to harlots will become impudent.</w:t>
      </w:r>
    </w:p>
    <w:p w14:paraId="4CE46772" w14:textId="77777777" w:rsidR="001D2916" w:rsidRDefault="001D2916" w:rsidP="007F2D71">
      <w:pPr>
        <w:pStyle w:val="NoSpacing"/>
        <w:rPr>
          <w:b/>
        </w:rPr>
      </w:pPr>
    </w:p>
    <w:p w14:paraId="71614C04" w14:textId="77777777" w:rsidR="007F2D71" w:rsidRPr="007F2D71" w:rsidRDefault="007F2D71" w:rsidP="007F2D71">
      <w:pPr>
        <w:pStyle w:val="NoSpacing"/>
        <w:rPr>
          <w:b/>
        </w:rPr>
      </w:pPr>
      <w:proofErr w:type="spellStart"/>
      <w:r w:rsidRPr="007F2D71">
        <w:rPr>
          <w:b/>
        </w:rPr>
        <w:t>IPeter</w:t>
      </w:r>
      <w:proofErr w:type="spellEnd"/>
      <w:r w:rsidRPr="007F2D71">
        <w:rPr>
          <w:b/>
        </w:rPr>
        <w:t xml:space="preserve"> 5:8 Be sober, be vigilant; because your adversary the devil, as a roaring lion, walketh about, seeking whom he may devour:</w:t>
      </w:r>
      <w:bookmarkStart w:id="0" w:name="_GoBack"/>
      <w:bookmarkEnd w:id="0"/>
    </w:p>
    <w:p w14:paraId="3CAE19DC" w14:textId="77777777" w:rsidR="00631D53" w:rsidRDefault="007F2D71" w:rsidP="007F2D71">
      <w:pPr>
        <w:pStyle w:val="NoSpacing"/>
        <w:rPr>
          <w:b/>
        </w:rPr>
      </w:pPr>
      <w:r w:rsidRPr="007F2D71">
        <w:rPr>
          <w:b/>
        </w:rPr>
        <w:t>:</w:t>
      </w:r>
      <w:r>
        <w:rPr>
          <w:b/>
        </w:rPr>
        <w:t>9 WHOM RESIST</w:t>
      </w:r>
      <w:r w:rsidR="00706A37">
        <w:rPr>
          <w:b/>
        </w:rPr>
        <w:t xml:space="preserve"> </w:t>
      </w:r>
      <w:proofErr w:type="spellStart"/>
      <w:r w:rsidR="00706A37">
        <w:rPr>
          <w:b/>
        </w:rPr>
        <w:t>stedfast</w:t>
      </w:r>
      <w:proofErr w:type="spellEnd"/>
      <w:r w:rsidR="00706A37">
        <w:rPr>
          <w:b/>
        </w:rPr>
        <w:t xml:space="preserve"> in THE FAITH</w:t>
      </w:r>
      <w:r w:rsidRPr="007F2D71">
        <w:rPr>
          <w:b/>
        </w:rPr>
        <w:t>, knowing that the same afflictions are accomplished in your brethren that are in the world.</w:t>
      </w:r>
    </w:p>
    <w:p w14:paraId="7E22CFAE" w14:textId="77777777" w:rsidR="007F2672" w:rsidRPr="007F2D71" w:rsidRDefault="007F2672" w:rsidP="007F2D71">
      <w:pPr>
        <w:pStyle w:val="NoSpacing"/>
        <w:rPr>
          <w:b/>
        </w:rPr>
      </w:pPr>
      <w:r>
        <w:t>(</w:t>
      </w:r>
      <w:proofErr w:type="spellStart"/>
      <w:r>
        <w:t>Stedfast</w:t>
      </w:r>
      <w:proofErr w:type="spellEnd"/>
      <w:r>
        <w:t xml:space="preserve">: firm.  </w:t>
      </w:r>
      <w:r>
        <w:rPr>
          <w:rStyle w:val="Strong"/>
        </w:rPr>
        <w:t>Ephesians 4:5</w:t>
      </w:r>
      <w:r w:rsidR="00706A37">
        <w:rPr>
          <w:rStyle w:val="Strong"/>
        </w:rPr>
        <w:t xml:space="preserve"> There is ONLY ONE faith.</w:t>
      </w:r>
      <w:r>
        <w:t>)</w:t>
      </w:r>
    </w:p>
    <w:p w14:paraId="18864059" w14:textId="77777777" w:rsidR="00980C4D" w:rsidRDefault="00980C4D" w:rsidP="002105F5">
      <w:pPr>
        <w:pStyle w:val="NoSpacing"/>
      </w:pPr>
    </w:p>
    <w:p w14:paraId="715F4CCD" w14:textId="00EEE6EB" w:rsidR="00DB0349" w:rsidRDefault="007F2D71" w:rsidP="002105F5">
      <w:pPr>
        <w:pStyle w:val="NoSpacing"/>
      </w:pPr>
      <w:r>
        <w:t>All Praises to our Eternal</w:t>
      </w:r>
      <w:r w:rsidR="004B37B8">
        <w:t>,</w:t>
      </w:r>
      <w:r>
        <w:t xml:space="preserve"> </w:t>
      </w:r>
      <w:r w:rsidR="004B37B8">
        <w:t xml:space="preserve">Omnipotent </w:t>
      </w:r>
      <w:r>
        <w:t xml:space="preserve">Heavenly Father and our </w:t>
      </w:r>
      <w:r w:rsidR="004B37B8">
        <w:t>King, Lord and Faithful Messiah Jesus</w:t>
      </w:r>
      <w:r w:rsidR="005B24D9">
        <w:t xml:space="preserve"> Christ</w:t>
      </w:r>
      <w:r w:rsidR="004B37B8">
        <w:t>!</w:t>
      </w:r>
    </w:p>
    <w:p w14:paraId="701256B2" w14:textId="77777777" w:rsidR="007F2D71" w:rsidRDefault="007F2D71" w:rsidP="002105F5">
      <w:pPr>
        <w:pStyle w:val="NoSpacing"/>
      </w:pPr>
    </w:p>
    <w:p w14:paraId="0A94DF2E" w14:textId="77777777" w:rsidR="00DB0349" w:rsidRDefault="00DB0349" w:rsidP="002105F5">
      <w:pPr>
        <w:pStyle w:val="NoSpacing"/>
      </w:pPr>
      <w:r>
        <w:t xml:space="preserve">1611 king </w:t>
      </w:r>
      <w:proofErr w:type="spellStart"/>
      <w:r>
        <w:t>james</w:t>
      </w:r>
      <w:proofErr w:type="spellEnd"/>
      <w:r>
        <w:t xml:space="preserve"> version bible</w:t>
      </w:r>
      <w:r w:rsidR="005B24D9">
        <w:t>; www.thetruththebible.com</w:t>
      </w:r>
    </w:p>
    <w:sectPr w:rsidR="00DB034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3N7IwMbcwNTQysDRV0lEKTi0uzszPAykwqgUA/c/CnywAAAA="/>
  </w:docVars>
  <w:rsids>
    <w:rsidRoot w:val="004F3607"/>
    <w:rsid w:val="00084158"/>
    <w:rsid w:val="001458A0"/>
    <w:rsid w:val="0018377B"/>
    <w:rsid w:val="001D2916"/>
    <w:rsid w:val="001E7915"/>
    <w:rsid w:val="002105F5"/>
    <w:rsid w:val="002F39C8"/>
    <w:rsid w:val="00445E46"/>
    <w:rsid w:val="004467BD"/>
    <w:rsid w:val="00462D4A"/>
    <w:rsid w:val="004B37B8"/>
    <w:rsid w:val="004F3607"/>
    <w:rsid w:val="005113A9"/>
    <w:rsid w:val="005250EE"/>
    <w:rsid w:val="005679AA"/>
    <w:rsid w:val="005B24D9"/>
    <w:rsid w:val="005D4A7B"/>
    <w:rsid w:val="005E132C"/>
    <w:rsid w:val="00600D44"/>
    <w:rsid w:val="00631D53"/>
    <w:rsid w:val="00706A37"/>
    <w:rsid w:val="007F2672"/>
    <w:rsid w:val="007F2D71"/>
    <w:rsid w:val="00825D44"/>
    <w:rsid w:val="008A7690"/>
    <w:rsid w:val="00930ACA"/>
    <w:rsid w:val="00980C4D"/>
    <w:rsid w:val="00A3216B"/>
    <w:rsid w:val="00A94B0C"/>
    <w:rsid w:val="00AD56B2"/>
    <w:rsid w:val="00B71D01"/>
    <w:rsid w:val="00B902E1"/>
    <w:rsid w:val="00C213BC"/>
    <w:rsid w:val="00C37021"/>
    <w:rsid w:val="00C51D29"/>
    <w:rsid w:val="00C75097"/>
    <w:rsid w:val="00C80461"/>
    <w:rsid w:val="00C9181F"/>
    <w:rsid w:val="00D341FA"/>
    <w:rsid w:val="00D63243"/>
    <w:rsid w:val="00D734A7"/>
    <w:rsid w:val="00DA37B4"/>
    <w:rsid w:val="00DB0349"/>
    <w:rsid w:val="00E552E5"/>
    <w:rsid w:val="00E64C49"/>
    <w:rsid w:val="00E738B3"/>
    <w:rsid w:val="00F8468C"/>
    <w:rsid w:val="00FC3F33"/>
    <w:rsid w:val="00FC64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E3341A"/>
  <w15:docId w15:val="{FC15C922-5876-4C57-A1EF-2451EE8EB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F3607"/>
    <w:pPr>
      <w:spacing w:after="0" w:line="240" w:lineRule="auto"/>
    </w:pPr>
  </w:style>
  <w:style w:type="character" w:styleId="Strong">
    <w:name w:val="Strong"/>
    <w:basedOn w:val="DefaultParagraphFont"/>
    <w:uiPriority w:val="22"/>
    <w:qFormat/>
    <w:rsid w:val="007F2672"/>
    <w:rPr>
      <w:b/>
      <w:bCs/>
    </w:rPr>
  </w:style>
  <w:style w:type="paragraph" w:styleId="NormalWeb">
    <w:name w:val="Normal (Web)"/>
    <w:basedOn w:val="Normal"/>
    <w:uiPriority w:val="99"/>
    <w:semiHidden/>
    <w:unhideWhenUsed/>
    <w:rsid w:val="005250EE"/>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7932110">
      <w:bodyDiv w:val="1"/>
      <w:marLeft w:val="0"/>
      <w:marRight w:val="0"/>
      <w:marTop w:val="0"/>
      <w:marBottom w:val="0"/>
      <w:divBdr>
        <w:top w:val="none" w:sz="0" w:space="0" w:color="auto"/>
        <w:left w:val="none" w:sz="0" w:space="0" w:color="auto"/>
        <w:bottom w:val="none" w:sz="0" w:space="0" w:color="auto"/>
        <w:right w:val="none" w:sz="0" w:space="0" w:color="auto"/>
      </w:divBdr>
    </w:div>
    <w:div w:id="716003126">
      <w:bodyDiv w:val="1"/>
      <w:marLeft w:val="0"/>
      <w:marRight w:val="0"/>
      <w:marTop w:val="0"/>
      <w:marBottom w:val="0"/>
      <w:divBdr>
        <w:top w:val="none" w:sz="0" w:space="0" w:color="auto"/>
        <w:left w:val="none" w:sz="0" w:space="0" w:color="auto"/>
        <w:bottom w:val="none" w:sz="0" w:space="0" w:color="auto"/>
        <w:right w:val="none" w:sz="0" w:space="0" w:color="auto"/>
      </w:divBdr>
    </w:div>
    <w:div w:id="1314679628">
      <w:bodyDiv w:val="1"/>
      <w:marLeft w:val="0"/>
      <w:marRight w:val="0"/>
      <w:marTop w:val="0"/>
      <w:marBottom w:val="0"/>
      <w:divBdr>
        <w:top w:val="none" w:sz="0" w:space="0" w:color="auto"/>
        <w:left w:val="none" w:sz="0" w:space="0" w:color="auto"/>
        <w:bottom w:val="none" w:sz="0" w:space="0" w:color="auto"/>
        <w:right w:val="none" w:sz="0" w:space="0" w:color="auto"/>
      </w:divBdr>
    </w:div>
    <w:div w:id="1834369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866</Words>
  <Characters>493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bi</dc:creator>
  <cp:keywords/>
  <dc:description/>
  <cp:lastModifiedBy>Antwan Foster</cp:lastModifiedBy>
  <cp:revision>3</cp:revision>
  <dcterms:created xsi:type="dcterms:W3CDTF">2018-08-15T02:14:00Z</dcterms:created>
  <dcterms:modified xsi:type="dcterms:W3CDTF">2018-08-24T02:25:00Z</dcterms:modified>
</cp:coreProperties>
</file>